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(ทดสอ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สวัสดีครับพบกับราย ติดตามพัฒนาการแก้วอาจารย์ล่ามภาษามือประจำรายการของเราอาจารย์คมกริชข่าวต่างประ ทานที่      คิดถึงนะครับ 8:00 น15 นาทีเดี๋ยวประมาณครึ่งชั่วโมงนิดๆ  ไม่ว่าจะเป็นในส่วนของรัฐสภาเองนะฮะรวมถึงที่ประชุมวุฒิสภา ประเด็นที่เกี่ยวข้องพรบใหม่    ก็บอก    เหมือนกันครับ    จะเป็นอย่างไร            ไปก็ขึ้นมา ก็ถือว่าเป็นข่าวดี           เงิน   สุชาวดีห้องข่าวรัฐสภา ออก   ในส่วนของว่าที่ผู้นำ                   ณัฐพงษ์ในฐานะหัวหน้าพรรคประชาชนได้ให้สัมภาษณ์ผ่านรายเกี่ยวกับบทบาทผู้นำฝ่ายค้านเพื่อนบอกว่าช่วงเวลาที่ผ่านมา อุบัติเหตุทำ  สภาผู้แทนราษฎรแล้วตำแหน่งนาย   แล้วไปกดให้ทั้งฝ่ายค้านและฝ่ายบริหารยังไม่สามารถทำ   บอกว่าจะทำอย่างไรให้การเมืองไทยในการปรับตำแหน่ง   ให้แล้วเมื่อใดที่รัฐบาล       อยาก แล้วก็ต้องตีคนใดมีคุณสมบัติที่ไม่เหมาะสมว่าจะมีการอภิปรายอย่างเข้มข้น ณัฐพงษ์เรืองปัญญาวุฒิยังระบุว่าก่อนจะถึงการเลือกตั้งใหญ่ในส่วนของภาคประชาชนจะให้ ทีแรกคิดจะส่งผู้สมัครลงแข่งในนามของภาคประชาวิธีแรกที่จะส่งผู้สมัครลงแข่งในนามของภาคประชาชนนั้นก็คือนายกองค์การบริหารส่วน  มีการเลือกตั้งดอกจำปาหัวใจสำคัญมากสำคัญของการเลือกตั้งดอกจำปาหัวใจสำคัญสำคัญของการเลือกตั้งท้องถิ่นคือการรณรงค์ให้ประชาชนกลับไปใช้สิทธิ์เลือกตั้งที่บ้านของตนเอง  ออกไปใช้สิทธิ์เลือกตั้งจึงต้องการส่งเสริมการมีส่วนร่วมของกระบวน ว่าจะ  ฉากหลังหลังจากนี้ของภาคประชาชน พี่จะมีคดีล้อไต่สวน การไปลงชื่อว่าจะเป็นข้อกังวลของณัฐพงษ์ปปช มีความลบทั้งหมดด้วยจะน้อยเนื่องจากกระบวนสวนยังไม่เห็นมีหลักฐานอะไรในมือถือที่เข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(ทดสอบ Interim processor)</dc:title>
  <dc:creator/>
  <cp:keywords/>
  <dcterms:created xsi:type="dcterms:W3CDTF">2024-11-04T10:24:04Z</dcterms:created>
  <dcterms:modified xsi:type="dcterms:W3CDTF">2024-11-04T10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พฤษจิกายน 2567 เวลา 09.55 น.</vt:lpwstr>
  </property>
  <property fmtid="{D5CDD505-2E9C-101B-9397-08002B2CF9AE}" pid="3" name="subtitle">
    <vt:lpwstr/>
  </property>
</Properties>
</file>